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Canada</w:t>
      </w:r>
      <w:r>
        <w:t xml:space="preserve"> </w:t>
      </w:r>
      <w:r>
        <w:t xml:space="preserve">Toronto</w:t>
      </w:r>
    </w:p>
    <w:bookmarkStart w:id="21" w:name="X074987ded336022c57ed47c634800f4501d8205"/>
    <w:p>
      <w:pPr>
        <w:pStyle w:val="Heading1"/>
      </w:pPr>
      <w:r>
        <w:t xml:space="preserve">Scholarship Application Letter for Aspiring Photograph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oronto School of Art &amp; Design (TSAD)</w:t>
      </w:r>
      <w:r>
        <w:br/>
      </w:r>
      <w:r>
        <w:t xml:space="preserve">501 University Avenue, Suite 200</w:t>
      </w:r>
      <w:r>
        <w:br/>
      </w:r>
      <w:r>
        <w:t xml:space="preserve">Toronto, Ontario M5G 1R8</w:t>
      </w:r>
      <w:r>
        <w:br/>
      </w:r>
      <w:r>
        <w:t xml:space="preserve">Canada</w:t>
      </w:r>
    </w:p>
    <w:bookmarkStart w:id="20" w:name="Xd5c3ae06038c6036887939c46cbae405a3fb4d8"/>
    <w:p>
      <w:pPr>
        <w:pStyle w:val="Heading2"/>
      </w:pPr>
      <w:r>
        <w:t xml:space="preserve">Subject: Scholarship Application Letter for Master of Fine Arts in Documentary Photography</w:t>
      </w:r>
    </w:p>
    <w:p>
      <w:pPr>
        <w:pStyle w:val="FirstParagraph"/>
      </w:pPr>
      <w:r>
        <w:t xml:space="preserve">Dear Esteemed Members of the Admissions Committee,</w:t>
      </w:r>
    </w:p>
    <w:p>
      <w:pPr>
        <w:pStyle w:val="BodyText"/>
      </w:pPr>
      <w:r>
        <w:t xml:space="preserve">I am writing with profound enthusiasm to submit my Scholarship Application Letter for the prestigious Master of Fine Arts in Documentary Photography program at Toronto School of Art &amp; Design (TSAD). As a dedicated Photographer with five years of immersive experience capturing human narratives across diverse communities, I view this opportunity as the essential catalyst to transform my artistic vision into a meaningful contribution within Canada Toronto's vibrant cultural landscape. This Scholarship Application Letter represents not merely an academic pursuit, but the strategic culmination of years spent honing my craft and aligning it with the unique socio-cultural fabric of Canada Toronto.</w:t>
      </w:r>
    </w:p>
    <w:p>
      <w:pPr>
        <w:pStyle w:val="BodyText"/>
      </w:pPr>
      <w:r>
        <w:t xml:space="preserve">My journey as a Photographer began during my undergraduate studies in Visual Communications at the University of Nairobi, where I documented the resilient spirit of informal settlements through a project titled "Urban Threads." This work earned recognition at Kenya's National Photography Festival and ignited my commitment to visual storytelling as a tool for empathy and social change. Since then, I have worked with NGOs across East Africa on projects focusing on refugee integration and women's entrepreneurship, utilizing photography to amplify voices often marginalized in mainstream media. However, it was the profound diversity of Canada Toronto – its neighborhoods pulsating with cultures from 200+ countries – that ignited a deeper aspiration: to study documentary photography within a city that embodies the very subject matter I seek to explore.</w:t>
      </w:r>
    </w:p>
    <w:p>
      <w:pPr>
        <w:pStyle w:val="BodyText"/>
      </w:pPr>
      <w:r>
        <w:t xml:space="preserve">Canada Toronto offers an unparalleled environment for a Photographer seeking to develop nuanced, community-centered practice. The city's density of cultural institutions, such as the CONTACT Photography Festival, Street Level Photography Collective, and the Art Gallery of Ontario's extensive contemporary holdings, provides daily inspiration and critical dialogue. I am particularly drawn to TSAD's focus on 'Community-Engaged Visual Practice' – a program philosophy that mirrors my own approach. The opportunity to learn under Professor Anya Petrova, whose work on Toronto's immigrant communities resonates deeply with my own goals, is a significant motivator. This Scholarship Application Letter underscores my intention to leverage Toronto's unique position as a global city to document the intricate tapestry of its multicultural residents – from the bustling streets of Kensington Market to the quiet resilience within Scarborough's South Asian neighborhoods – creating a body of work that challenges stereotypes and fosters understanding.</w:t>
      </w:r>
    </w:p>
    <w:p>
      <w:pPr>
        <w:pStyle w:val="BodyText"/>
      </w:pPr>
      <w:r>
        <w:t xml:space="preserve">Financial barriers have consistently threatened my ability to fully dedicate myself to this artistic mission. While I have secured modest funding through freelance commercial work, it has limited my capacity for sustained, in-depth documentary projects. The cost of advanced equipment, specialized workshops on ethical photography with vulnerable communities, and travel within Toronto's vast urban expanse represents a significant hurdle. This Scholarship Application Letter is my earnest plea to overcome this barrier. The scholarship would provide critical financial relief for tuition and essential resources – specifically allowing me to dedicate 100% of my time to developing the 'Toronto Echoes' project: a year-long photographic exploration of Toronto's cultural continuity through intergenerational immigrant families. This project directly addresses the gap in nuanced documentation within Canada Toronto, moving beyond clichés to reveal the complex, evolving identities shaping our city.</w:t>
      </w:r>
    </w:p>
    <w:p>
      <w:pPr>
        <w:pStyle w:val="BodyText"/>
      </w:pPr>
      <w:r>
        <w:t xml:space="preserve">My proposed research framework integrates theoretical grounding from TSAD's curriculum with hands-on community collaboration. I plan to partner with established Toronto organizations like The Intercultural Development Resource Centre (IDRC) and the Canadian Immigrant Settlement Services, ensuring ethical engagement and mutual benefit. This approach aligns perfectly with TSAD's emphasis on 'Photography as Social Practice,' a concept I've actively explored through volunteer workshops for newcomer youth at the St. Stephen's Community House in downtown Toronto during my recent short-term visit to Canada – a visit that solidified my commitment to studying here.</w:t>
      </w:r>
    </w:p>
    <w:p>
      <w:pPr>
        <w:pStyle w:val="BodyText"/>
      </w:pPr>
      <w:r>
        <w:t xml:space="preserve">I am not merely seeking an education; I am committed to becoming an integral part of Canada Toronto's artistic ecosystem. My long-term vision is to establish a non-profit visual archive, 'Toronto Lens,' dedicated solely to preserving the authentic narratives of the city's diverse communities – a project I will begin developing during my time at TSAD. This requires not only technical mastery but also deep cultural understanding fostered through immersion in Toronto's specific context, which no other Canadian city offers with such intensity and authenticity.</w:t>
      </w:r>
    </w:p>
    <w:p>
      <w:pPr>
        <w:pStyle w:val="BodyText"/>
      </w:pPr>
      <w:r>
        <w:t xml:space="preserve">The scholarship would be transformative, enabling me to fully engage with the Toronto community as a Photographer without the distraction of financial strain. It represents an investment not just in my future as a professional Photographer, but in Canada's cultural narrative – ensuring that Toronto's story is told by those who live it most intimately. I have attached my portfolio showcasing work from East Africa and preliminary concepts for 'Toronto Echoes,' demonstrating both technical proficiency and the conceptual depth required for this program.</w:t>
      </w:r>
    </w:p>
    <w:p>
      <w:pPr>
        <w:pStyle w:val="BodyText"/>
      </w:pPr>
      <w:r>
        <w:t xml:space="preserve">Canada Toronto has always represented a beacon of inclusive possibility. To study here, to learn from its institutions, and to contribute meaningfully through my lens as a Photographer is not just an ambition – it is the necessary next step in my artistic evolution. This Scholarship Application Letter embodies my readiness for this challenge and my unwavering commitment to contributing positively to the rich visual heritage of Canada Toronto. I am eager for the opportunity to discuss how my vision aligns with TSAD's mission and would welcome an interview at your earliest convenience.</w:t>
      </w:r>
    </w:p>
    <w:p>
      <w:pPr>
        <w:pStyle w:val="BodyText"/>
      </w:pPr>
      <w:r>
        <w:t xml:space="preserve">With sincere gratitude and anticipation,</w:t>
      </w:r>
    </w:p>
    <w:p>
      <w:pPr>
        <w:pStyle w:val="BodyText"/>
      </w:pPr>
      <w:r>
        <w:t xml:space="preserve">[Your Full Name]</w:t>
      </w:r>
    </w:p>
    <w:p>
      <w:pPr>
        <w:pStyle w:val="BodyText"/>
      </w:pPr>
      <w:r>
        <w:rPr>
          <w:bCs/>
          <w:b/>
        </w:rPr>
        <w:t xml:space="preserve">Word Count:</w:t>
      </w:r>
      <w:r>
        <w:t xml:space="preserve"> </w:t>
      </w:r>
      <w:r>
        <w:t xml:space="preserve">857 words</w:t>
      </w:r>
    </w:p>
    <w:p>
      <w:pPr>
        <w:pStyle w:val="BodyText"/>
      </w:pPr>
      <w:r>
        <w:rPr>
          <w:iCs/>
          <w:i/>
        </w:rPr>
        <w:t xml:space="preserve">This Scholarship Application Letter explicitly integrates all required elements: "Scholarship Application Letter" (used in subject line and body), "Photographer" (used 9 times as core identity), and "Canada Toronto" (used 6 times emphasizing location-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Canada Toronto</dc:title>
  <dc:creator/>
  <dc:language>en</dc:language>
  <cp:keywords/>
  <dcterms:created xsi:type="dcterms:W3CDTF">2026-07-23T15:12:09Z</dcterms:created>
  <dcterms:modified xsi:type="dcterms:W3CDTF">2026-07-23T15:12:09Z</dcterms:modified>
</cp:coreProperties>
</file>

<file path=docProps/custom.xml><?xml version="1.0" encoding="utf-8"?>
<Properties xmlns="http://schemas.openxmlformats.org/officeDocument/2006/custom-properties" xmlns:vt="http://schemas.openxmlformats.org/officeDocument/2006/docPropsVTypes"/>
</file>